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2E19B5" w14:textId="77777777" w:rsidR="0007436A" w:rsidRDefault="0007436A" w:rsidP="0007436A">
      <w:pPr>
        <w:spacing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t>LAPORAN TUGAS KECIL 4</w:t>
      </w:r>
    </w:p>
    <w:p w14:paraId="549CEC6D" w14:textId="77777777" w:rsidR="0007436A" w:rsidRDefault="0007436A" w:rsidP="0007436A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t>STRATEGI ALGORITMA</w:t>
      </w:r>
    </w:p>
    <w:p w14:paraId="2326E9DE" w14:textId="77777777" w:rsidR="0007436A" w:rsidRDefault="0007436A" w:rsidP="0007436A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t>KELAS 02</w:t>
      </w:r>
    </w:p>
    <w:p w14:paraId="26E69C14" w14:textId="77777777" w:rsidR="0007436A" w:rsidRDefault="0007436A" w:rsidP="0007436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F6D69BE" w14:textId="77777777" w:rsidR="006E5ACC" w:rsidRDefault="0007436A" w:rsidP="006E5ACC">
      <w:pPr>
        <w:spacing w:after="240" w:line="240" w:lineRule="auto"/>
        <w:jc w:val="center"/>
        <w:rPr>
          <w:rFonts w:ascii="Arial" w:eastAsia="Times New Roman" w:hAnsi="Arial" w:cs="Arial"/>
          <w:b/>
          <w:bCs/>
          <w:noProof/>
          <w:color w:val="000000"/>
          <w:sz w:val="36"/>
          <w:szCs w:val="36"/>
        </w:rPr>
      </w:pPr>
      <w:r w:rsidRPr="00663274">
        <w:rPr>
          <w:rFonts w:ascii="Arial" w:eastAsia="Times New Roman" w:hAnsi="Arial" w:cs="Arial"/>
          <w:b/>
          <w:bCs/>
          <w:noProof/>
          <w:color w:val="000000"/>
          <w:sz w:val="36"/>
          <w:szCs w:val="36"/>
        </w:rPr>
        <w:drawing>
          <wp:anchor distT="0" distB="0" distL="114300" distR="114300" simplePos="0" relativeHeight="251659264" behindDoc="1" locked="0" layoutInCell="1" allowOverlap="1" wp14:anchorId="17F2FCEB" wp14:editId="5FDD6FE0">
            <wp:simplePos x="0" y="0"/>
            <wp:positionH relativeFrom="margin">
              <wp:align>center</wp:align>
            </wp:positionH>
            <wp:positionV relativeFrom="paragraph">
              <wp:posOffset>1562100</wp:posOffset>
            </wp:positionV>
            <wp:extent cx="1935480" cy="2590800"/>
            <wp:effectExtent l="0" t="0" r="7620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5480" cy="259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19FE5C" w14:textId="77777777" w:rsidR="006E5ACC" w:rsidRDefault="006E5ACC" w:rsidP="006E5ACC">
      <w:pPr>
        <w:spacing w:after="240" w:line="240" w:lineRule="auto"/>
        <w:jc w:val="center"/>
        <w:rPr>
          <w:rFonts w:ascii="Arial" w:eastAsia="Times New Roman" w:hAnsi="Arial" w:cs="Arial"/>
          <w:b/>
          <w:bCs/>
          <w:noProof/>
          <w:color w:val="000000"/>
          <w:sz w:val="36"/>
          <w:szCs w:val="36"/>
        </w:rPr>
      </w:pPr>
    </w:p>
    <w:p w14:paraId="75ECC087" w14:textId="637E6C9F" w:rsidR="0007436A" w:rsidRPr="006E5ACC" w:rsidRDefault="0007436A" w:rsidP="006E5ACC">
      <w:pPr>
        <w:spacing w:after="240" w:line="240" w:lineRule="auto"/>
        <w:jc w:val="center"/>
        <w:rPr>
          <w:rFonts w:ascii="Arial" w:eastAsia="Times New Roman" w:hAnsi="Arial" w:cs="Arial"/>
          <w:b/>
          <w:bCs/>
          <w:noProof/>
          <w:color w:val="000000"/>
          <w:sz w:val="36"/>
          <w:szCs w:val="36"/>
        </w:rPr>
      </w:pPr>
      <w:r w:rsidRPr="00663274">
        <w:rPr>
          <w:rFonts w:ascii="Times New Roman" w:eastAsia="Times New Roman" w:hAnsi="Times New Roman" w:cs="Times New Roman"/>
          <w:b/>
          <w:bCs/>
          <w:sz w:val="24"/>
          <w:szCs w:val="24"/>
        </w:rPr>
        <w:br/>
      </w:r>
    </w:p>
    <w:p w14:paraId="16A2EA77" w14:textId="77777777" w:rsidR="0007436A" w:rsidRDefault="0007436A" w:rsidP="0007436A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3098E9B" w14:textId="77777777" w:rsidR="0007436A" w:rsidRDefault="0007436A" w:rsidP="0007436A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0B08CB4" w14:textId="77777777" w:rsidR="0007436A" w:rsidRDefault="0007436A" w:rsidP="0007436A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Arial" w:eastAsia="Times New Roman" w:hAnsi="Arial" w:cs="Arial"/>
          <w:color w:val="000000"/>
          <w:sz w:val="28"/>
          <w:szCs w:val="28"/>
        </w:rPr>
        <w:t>Oleh :</w:t>
      </w:r>
      <w:proofErr w:type="gramEnd"/>
    </w:p>
    <w:p w14:paraId="3012984E" w14:textId="77777777" w:rsidR="0007436A" w:rsidRDefault="0007436A" w:rsidP="0007436A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8"/>
          <w:szCs w:val="28"/>
        </w:rPr>
        <w:t>Kevin Austin Stefano (13518104)</w:t>
      </w:r>
    </w:p>
    <w:p w14:paraId="5469BAAE" w14:textId="77777777" w:rsidR="0007436A" w:rsidRDefault="0007436A" w:rsidP="000743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72B96F3" w14:textId="77777777" w:rsidR="0007436A" w:rsidRDefault="0007436A" w:rsidP="000743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E4ADE23" w14:textId="77777777" w:rsidR="0007436A" w:rsidRDefault="0007436A" w:rsidP="000743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938DA46" w14:textId="77777777" w:rsidR="0007436A" w:rsidRPr="0099202C" w:rsidRDefault="0007436A" w:rsidP="0007436A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br/>
        <w:t>SEKOLAH TEKNIK ELEKTRO DAN INFORMATIK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t>INSTITUT TEKNOLOGI BANDUNG</w:t>
      </w: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br/>
        <w:t>2020</w:t>
      </w:r>
    </w:p>
    <w:p w14:paraId="151AAF69" w14:textId="77777777" w:rsidR="0007436A" w:rsidRDefault="0007436A" w:rsidP="0007436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BC80BE9" w14:textId="77777777" w:rsidR="0007436A" w:rsidRDefault="0007436A" w:rsidP="0007436A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t>DASAR TEORI</w:t>
      </w:r>
    </w:p>
    <w:p w14:paraId="047DCF67" w14:textId="77777777" w:rsidR="0007436A" w:rsidRDefault="0007436A" w:rsidP="0007436A">
      <w:pPr>
        <w:spacing w:before="24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98A4927" w14:textId="77777777" w:rsidR="0007436A" w:rsidRPr="00CF5203" w:rsidRDefault="0007436A" w:rsidP="0007436A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proofErr w:type="spellStart"/>
      <w:r w:rsidRPr="00CF520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Algoritma</w:t>
      </w:r>
      <w:proofErr w:type="spellEnd"/>
      <w:r w:rsidRPr="00CF520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CF5203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Branch and Bound</w:t>
      </w:r>
    </w:p>
    <w:p w14:paraId="792559D8" w14:textId="77777777" w:rsidR="0007436A" w:rsidRDefault="0007436A" w:rsidP="0007436A">
      <w:pPr>
        <w:spacing w:after="0" w:line="360" w:lineRule="auto"/>
        <w:ind w:left="720" w:firstLine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Branch and Bou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jeni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ncari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ad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oho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/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graf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ncari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olu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rup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mbent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oho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uang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atus.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mngka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tiap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gar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uju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Branch and Bou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gun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sa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ptima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man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minimal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ta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maksimal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ung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bjektif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amu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tap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gikut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atas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ta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constraint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</w:p>
    <w:p w14:paraId="28F4BD43" w14:textId="77777777" w:rsidR="0007436A" w:rsidRDefault="0007436A" w:rsidP="0007436A">
      <w:pPr>
        <w:spacing w:after="0" w:line="360" w:lineRule="auto"/>
        <w:ind w:left="720" w:firstLine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ad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sar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Branch and Bou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rpadu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tar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FS da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least cost search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amu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rbedaan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FS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Branch and Bou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lak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kspan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rdasar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rut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ap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bangkit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pert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FS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Branch and Bou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mberi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ost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tiap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mbangkit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sua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cost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-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Cost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sin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rart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ila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milik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ghitung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“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arg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”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rjalan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rsebu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ka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ingg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karang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an “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arg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”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rjalan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karang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ampa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temukan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uju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Nilai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aksir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cost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milik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tiap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i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anda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an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aj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bangkit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rlebi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hul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Sam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pert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least cost search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branch and bou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ca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ta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mbangkit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aksir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arg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cost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yag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ali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ci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500D8EAD" w14:textId="77777777" w:rsidR="0007436A" w:rsidRDefault="0007436A" w:rsidP="0007436A">
      <w:pPr>
        <w:spacing w:after="0" w:line="360" w:lineRule="auto"/>
        <w:ind w:left="720" w:firstLine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lai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ca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cost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rend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bangkit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Branch and Bound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ug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gedepan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ung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mbata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ka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lak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mangkas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rhadap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gar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olu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mangkas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lak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leh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ung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mbata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riteri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ila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dipangka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ebi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ai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ila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aa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langga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atas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/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onstrain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da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olu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feasibke</w:t>
      </w:r>
      <w:proofErr w:type="spellEnd"/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ad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rsebu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a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rdi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ad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at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iti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aj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33276CCC" w14:textId="77777777" w:rsidR="0007436A" w:rsidRPr="002207D1" w:rsidRDefault="0007436A" w:rsidP="0007436A">
      <w:pPr>
        <w:spacing w:after="0" w:line="360" w:lineRule="auto"/>
        <w:ind w:left="720" w:firstLine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anyak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kal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rsoal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gguan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Branch and Bound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ad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uga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ci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kali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it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cob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representasi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nggunak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branch and bou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mecah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sa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gam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uzzle-15.</w:t>
      </w:r>
    </w:p>
    <w:p w14:paraId="0A85A1CF" w14:textId="77777777" w:rsidR="0007436A" w:rsidRDefault="0007436A" w:rsidP="0007436A">
      <w:pPr>
        <w:spacing w:after="0" w:line="360" w:lineRule="auto"/>
        <w:ind w:left="720" w:firstLine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39D318E" w14:textId="77777777" w:rsidR="0007436A" w:rsidRDefault="0007436A" w:rsidP="0007436A">
      <w:pPr>
        <w:spacing w:before="240" w:after="240" w:line="240" w:lineRule="auto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0082E6A3" w14:textId="77777777" w:rsidR="0007436A" w:rsidRDefault="0007436A" w:rsidP="0007436A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lastRenderedPageBreak/>
        <w:t>ANALISIS</w:t>
      </w:r>
    </w:p>
    <w:p w14:paraId="38D6AAB8" w14:textId="77777777" w:rsidR="0007436A" w:rsidRPr="002207D1" w:rsidRDefault="0007436A" w:rsidP="0007436A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t xml:space="preserve">ALGORITMA </w:t>
      </w:r>
      <w:r>
        <w:rPr>
          <w:rFonts w:ascii="Arial" w:eastAsia="Times New Roman" w:hAnsi="Arial" w:cs="Arial"/>
          <w:b/>
          <w:bCs/>
          <w:i/>
          <w:iCs/>
          <w:color w:val="000000"/>
          <w:sz w:val="36"/>
          <w:szCs w:val="36"/>
        </w:rPr>
        <w:t>BRANCH AND BOUND</w:t>
      </w:r>
    </w:p>
    <w:p w14:paraId="1E6034D5" w14:textId="77777777" w:rsidR="0007436A" w:rsidRDefault="0007436A" w:rsidP="0007436A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BD7821A" w14:textId="77777777" w:rsidR="0007436A" w:rsidRDefault="0007436A" w:rsidP="0007436A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Branch and Bound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ada Puzzle-15</w:t>
      </w:r>
    </w:p>
    <w:p w14:paraId="45A71E86" w14:textId="77777777" w:rsidR="0007436A" w:rsidRDefault="0007436A" w:rsidP="0007436A">
      <w:pPr>
        <w:pStyle w:val="ListParagraph"/>
        <w:numPr>
          <w:ilvl w:val="0"/>
          <w:numId w:val="2"/>
        </w:num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masuk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wa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trik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suk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wa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queu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Jik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wa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uju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k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olu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tem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an program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rhent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374AD6EB" w14:textId="77777777" w:rsidR="0007436A" w:rsidRDefault="0007436A" w:rsidP="0007436A">
      <w:pPr>
        <w:pStyle w:val="ListParagraph"/>
        <w:numPr>
          <w:ilvl w:val="0"/>
          <w:numId w:val="2"/>
        </w:num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lak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ngece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pak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wa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trik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suk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wa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pak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Reachable Goa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/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pa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selesai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ta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ung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lak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gechec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ung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KURANG(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).</w:t>
      </w:r>
    </w:p>
    <w:p w14:paraId="4D23BFD9" w14:textId="77777777" w:rsidR="0007436A" w:rsidRDefault="0007436A" w:rsidP="0007436A">
      <w:pPr>
        <w:pStyle w:val="ListParagraph"/>
        <w:numPr>
          <w:ilvl w:val="0"/>
          <w:numId w:val="2"/>
        </w:num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ik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Reachable Goa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program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rhent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geluar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s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“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pa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selesai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”</w:t>
      </w:r>
    </w:p>
    <w:p w14:paraId="6F83D6CC" w14:textId="77777777" w:rsidR="0007436A" w:rsidRDefault="0007436A" w:rsidP="0007436A">
      <w:pPr>
        <w:pStyle w:val="ListParagraph"/>
        <w:numPr>
          <w:ilvl w:val="0"/>
          <w:numId w:val="2"/>
        </w:num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ika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Reachable Goa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k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rsoal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pa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selesai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lak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3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a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</w:p>
    <w:p w14:paraId="2FD450B0" w14:textId="77777777" w:rsidR="0007436A" w:rsidRPr="00ED0D95" w:rsidRDefault="0007436A" w:rsidP="0007436A">
      <w:pPr>
        <w:pStyle w:val="ListParagraph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ED0D9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Pertama</w:t>
      </w:r>
      <w:proofErr w:type="spellEnd"/>
      <w:r w:rsidRPr="00ED0D9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mpop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chec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queu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kspand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).</w:t>
      </w:r>
    </w:p>
    <w:p w14:paraId="7F283E16" w14:textId="77777777" w:rsidR="0007436A" w:rsidRPr="00EE626E" w:rsidRDefault="0007436A" w:rsidP="0007436A">
      <w:pPr>
        <w:pStyle w:val="ListParagraph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Kedua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mbangkit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ak-anak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yait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jik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bi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osong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lak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up, down, left, dan right) da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ghitung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ostnya</w:t>
      </w:r>
      <w:proofErr w:type="spellEnd"/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/ f(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) + g(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) (f(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anjang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intas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ka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karang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g(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jum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bi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osong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rapa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ad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usun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khi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14:paraId="45E2BD24" w14:textId="77777777" w:rsidR="0007436A" w:rsidRDefault="0007436A" w:rsidP="0007436A">
      <w:pPr>
        <w:pStyle w:val="ListParagraph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ED0D9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tiga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masuk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dala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queu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ak-ana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bangkit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ar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masuk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p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queu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a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cost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ebi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eci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cost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belum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masuk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lakang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queu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a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cost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ebi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sa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</w:p>
    <w:p w14:paraId="267EDE54" w14:textId="77777777" w:rsidR="0007436A" w:rsidRDefault="0007436A" w:rsidP="0007436A">
      <w:pPr>
        <w:pStyle w:val="ListParagraph"/>
        <w:numPr>
          <w:ilvl w:val="0"/>
          <w:numId w:val="2"/>
        </w:num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ika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queu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ud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osong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ta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goal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ud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tem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rbentu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trik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usun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khi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, program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rhenti</w:t>
      </w:r>
      <w:proofErr w:type="spellEnd"/>
    </w:p>
    <w:p w14:paraId="6C240498" w14:textId="77777777" w:rsidR="0007436A" w:rsidRPr="00EE626E" w:rsidRDefault="0007436A" w:rsidP="0007436A">
      <w:pPr>
        <w:pStyle w:val="ListParagraph"/>
        <w:numPr>
          <w:ilvl w:val="0"/>
          <w:numId w:val="2"/>
        </w:num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ika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queu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lo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osong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ta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lo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tem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qoal</w:t>
      </w:r>
      <w:proofErr w:type="spellEnd"/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ak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ru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lak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angk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ke-4.</w:t>
      </w:r>
    </w:p>
    <w:p w14:paraId="3CD13162" w14:textId="77777777" w:rsidR="0007436A" w:rsidRDefault="0007436A" w:rsidP="0007436A">
      <w:pPr>
        <w:pStyle w:val="ListParagraph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0604150" w14:textId="77777777" w:rsidR="0007436A" w:rsidRDefault="0007436A" w:rsidP="0007436A">
      <w:pPr>
        <w:pStyle w:val="ListParagraph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7B66331" w14:textId="77777777" w:rsidR="0007436A" w:rsidRDefault="0007436A" w:rsidP="0007436A">
      <w:pPr>
        <w:pStyle w:val="ListParagraph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B08336E" w14:textId="77777777" w:rsidR="0007436A" w:rsidRDefault="0007436A" w:rsidP="0007436A">
      <w:pPr>
        <w:pStyle w:val="ListParagraph"/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05114F6" w14:textId="77777777" w:rsidR="00BC3838" w:rsidRDefault="00BC3838" w:rsidP="0007436A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00DB3E8C" w14:textId="77777777" w:rsidR="00BC3838" w:rsidRDefault="00BC3838" w:rsidP="0007436A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415B75AF" w14:textId="77777777" w:rsidR="00BC3838" w:rsidRDefault="00BC3838" w:rsidP="0007436A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44A9DAA1" w14:textId="75FB3635" w:rsidR="0007436A" w:rsidRDefault="0007436A" w:rsidP="0007436A">
      <w:pPr>
        <w:spacing w:before="240" w:after="24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t>KESIMPULAN</w:t>
      </w:r>
    </w:p>
    <w:p w14:paraId="433519E5" w14:textId="77777777" w:rsidR="0007436A" w:rsidRPr="00311BE0" w:rsidRDefault="0007436A" w:rsidP="0007436A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Branch and Bou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rup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ebi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ai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banding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FS dan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fektif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jalan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aa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goal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rleta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ka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ka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aren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njalan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ncari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tode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FS +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ngambil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os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erkeci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amu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Branch and Bou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angat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fektif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ncari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rskal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sa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karen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m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akt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anga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am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mbangkit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anya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sebab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leh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lom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a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gorit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jalan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aa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emili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impu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cost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am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672F4400" w14:textId="77777777" w:rsidR="0007436A" w:rsidRPr="00185AE6" w:rsidRDefault="0007436A" w:rsidP="0007436A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000"/>
        <w:gridCol w:w="3000"/>
        <w:gridCol w:w="3000"/>
      </w:tblGrid>
      <w:tr w:rsidR="0007436A" w14:paraId="04F763DD" w14:textId="77777777" w:rsidTr="008F0AFF"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09DBA" w14:textId="77777777" w:rsidR="0007436A" w:rsidRDefault="0007436A" w:rsidP="008F0AF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in</w:t>
            </w:r>
            <w:proofErr w:type="spellEnd"/>
          </w:p>
        </w:tc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BFA75B" w14:textId="77777777" w:rsidR="0007436A" w:rsidRDefault="0007436A" w:rsidP="008F0AF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a</w:t>
            </w:r>
            <w:proofErr w:type="spellEnd"/>
          </w:p>
        </w:tc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845681" w14:textId="77777777" w:rsidR="0007436A" w:rsidRDefault="0007436A" w:rsidP="008F0AF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idak</w:t>
            </w:r>
            <w:proofErr w:type="spellEnd"/>
          </w:p>
        </w:tc>
      </w:tr>
      <w:tr w:rsidR="0007436A" w14:paraId="7D6D341B" w14:textId="77777777" w:rsidTr="008F0AFF"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BED653" w14:textId="77777777" w:rsidR="0007436A" w:rsidRDefault="0007436A" w:rsidP="008F0AFF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1. Program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rhasil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kompilasi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130FB1B" w14:textId="77777777" w:rsidR="0007436A" w:rsidRDefault="0007436A" w:rsidP="008F0AF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F1E0331" w14:textId="77777777" w:rsidR="0007436A" w:rsidRDefault="0007436A" w:rsidP="008F0AF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7436A" w14:paraId="2D20157C" w14:textId="77777777" w:rsidTr="008F0AFF"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74F0AF" w14:textId="77777777" w:rsidR="0007436A" w:rsidRDefault="0007436A" w:rsidP="008F0AFF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2. Program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rhasil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447A0E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>running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E425399" w14:textId="77777777" w:rsidR="0007436A" w:rsidRDefault="0007436A" w:rsidP="008F0AF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18DEF3F" w14:textId="77777777" w:rsidR="0007436A" w:rsidRDefault="0007436A" w:rsidP="008F0AF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7436A" w14:paraId="0EA5DEF7" w14:textId="77777777" w:rsidTr="008F0AFF"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E50878" w14:textId="77777777" w:rsidR="0007436A" w:rsidRDefault="0007436A" w:rsidP="008F0AFF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3. Program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nerim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nput da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nuliska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output.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782B5F0" w14:textId="77777777" w:rsidR="0007436A" w:rsidRDefault="0007436A" w:rsidP="008F0AF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C8AA9EE" w14:textId="77777777" w:rsidR="0007436A" w:rsidRDefault="0007436A" w:rsidP="008F0AF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07436A" w14:paraId="4C11A8CA" w14:textId="77777777" w:rsidTr="008F0AFF"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67527F" w14:textId="77777777" w:rsidR="0007436A" w:rsidRDefault="0007436A" w:rsidP="008F0AFF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4.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uaran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dah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na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mua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n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2D47E6B" w14:textId="77777777" w:rsidR="0007436A" w:rsidRDefault="0007436A" w:rsidP="008F0AF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D02B61F" w14:textId="77777777" w:rsidR="0007436A" w:rsidRDefault="0007436A" w:rsidP="008F0AFF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5C852BF1" w14:textId="77777777" w:rsidR="0007436A" w:rsidRDefault="0007436A" w:rsidP="0007436A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BF39F3A" w14:textId="77777777" w:rsidR="0007436A" w:rsidRDefault="0007436A" w:rsidP="0007436A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C307CBD" w14:textId="77777777" w:rsidR="0007436A" w:rsidRDefault="0007436A" w:rsidP="0007436A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B2E447C" w14:textId="77777777" w:rsidR="0007436A" w:rsidRDefault="0007436A" w:rsidP="0007436A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906437B" w14:textId="77777777" w:rsidR="0007436A" w:rsidRDefault="0007436A" w:rsidP="0007436A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0579808" w14:textId="77777777" w:rsidR="0007436A" w:rsidRDefault="0007436A" w:rsidP="0007436A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B703648" w14:textId="77777777" w:rsidR="0007436A" w:rsidRDefault="0007436A" w:rsidP="0007436A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ADF5E05" w14:textId="77777777" w:rsidR="0007436A" w:rsidRDefault="0007436A" w:rsidP="0007436A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626B505" w14:textId="77777777" w:rsidR="0007436A" w:rsidRDefault="0007436A" w:rsidP="0007436A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5FB3412" w14:textId="77777777" w:rsidR="0007436A" w:rsidRDefault="0007436A" w:rsidP="0007436A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109534E" w14:textId="77777777" w:rsidR="0007436A" w:rsidRDefault="0007436A" w:rsidP="0007436A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DCDBD17" w14:textId="77777777" w:rsidR="0007436A" w:rsidRDefault="0007436A" w:rsidP="0007436A">
      <w:pPr>
        <w:spacing w:before="240" w:after="240" w:line="240" w:lineRule="auto"/>
        <w:jc w:val="center"/>
        <w:rPr>
          <w:b/>
          <w:bCs/>
        </w:rPr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t>REFERENSI</w:t>
      </w:r>
    </w:p>
    <w:p w14:paraId="18DBE876" w14:textId="77777777" w:rsidR="0007436A" w:rsidRPr="00663274" w:rsidRDefault="0007436A" w:rsidP="0007436A">
      <w:pPr>
        <w:rPr>
          <w:rFonts w:ascii="Arial" w:hAnsi="Arial" w:cs="Arial"/>
          <w:sz w:val="21"/>
          <w:szCs w:val="21"/>
          <w:shd w:val="clear" w:color="auto" w:fill="FFFFFF"/>
        </w:rPr>
      </w:pPr>
      <w:r w:rsidRPr="00663274">
        <w:rPr>
          <w:rFonts w:ascii="Arial" w:hAnsi="Arial" w:cs="Arial"/>
          <w:sz w:val="21"/>
          <w:szCs w:val="21"/>
          <w:shd w:val="clear" w:color="auto" w:fill="FFFFFF"/>
        </w:rPr>
        <w:t xml:space="preserve"> [</w:t>
      </w:r>
      <w:r>
        <w:rPr>
          <w:rFonts w:ascii="Arial" w:hAnsi="Arial" w:cs="Arial"/>
          <w:sz w:val="21"/>
          <w:szCs w:val="21"/>
          <w:shd w:val="clear" w:color="auto" w:fill="FFFFFF"/>
        </w:rPr>
        <w:t>1</w:t>
      </w:r>
      <w:r w:rsidRPr="00663274">
        <w:rPr>
          <w:rFonts w:ascii="Arial" w:hAnsi="Arial" w:cs="Arial"/>
          <w:sz w:val="21"/>
          <w:szCs w:val="21"/>
          <w:shd w:val="clear" w:color="auto" w:fill="FFFFFF"/>
        </w:rPr>
        <w:t>]</w:t>
      </w:r>
      <w:r w:rsidRPr="00663274">
        <w:t xml:space="preserve"> </w:t>
      </w:r>
      <w:r w:rsidRPr="00663274">
        <w:rPr>
          <w:rFonts w:ascii="Arial" w:hAnsi="Arial" w:cs="Arial"/>
          <w:sz w:val="21"/>
          <w:szCs w:val="21"/>
          <w:shd w:val="clear" w:color="auto" w:fill="FFFFFF"/>
        </w:rPr>
        <w:t>Munir, Rinaldi. 2007</w:t>
      </w:r>
      <w:r w:rsidRPr="00663274">
        <w:rPr>
          <w:rFonts w:ascii="Arial" w:hAnsi="Arial" w:cs="Arial"/>
          <w:i/>
          <w:iCs/>
          <w:sz w:val="21"/>
          <w:szCs w:val="21"/>
          <w:shd w:val="clear" w:color="auto" w:fill="FFFFFF"/>
        </w:rPr>
        <w:t xml:space="preserve">. Diktat </w:t>
      </w:r>
      <w:proofErr w:type="spellStart"/>
      <w:r w:rsidRPr="00663274">
        <w:rPr>
          <w:rFonts w:ascii="Arial" w:hAnsi="Arial" w:cs="Arial"/>
          <w:i/>
          <w:iCs/>
          <w:sz w:val="21"/>
          <w:szCs w:val="21"/>
          <w:shd w:val="clear" w:color="auto" w:fill="FFFFFF"/>
        </w:rPr>
        <w:t>Kuliah</w:t>
      </w:r>
      <w:proofErr w:type="spellEnd"/>
      <w:r w:rsidRPr="00663274">
        <w:rPr>
          <w:rFonts w:ascii="Arial" w:hAnsi="Arial" w:cs="Arial"/>
          <w:i/>
          <w:iCs/>
          <w:sz w:val="21"/>
          <w:szCs w:val="21"/>
          <w:shd w:val="clear" w:color="auto" w:fill="FFFFFF"/>
        </w:rPr>
        <w:t xml:space="preserve"> IF2251 </w:t>
      </w:r>
      <w:proofErr w:type="spellStart"/>
      <w:r w:rsidRPr="00663274">
        <w:rPr>
          <w:rFonts w:ascii="Arial" w:hAnsi="Arial" w:cs="Arial"/>
          <w:i/>
          <w:iCs/>
          <w:sz w:val="21"/>
          <w:szCs w:val="21"/>
          <w:shd w:val="clear" w:color="auto" w:fill="FFFFFF"/>
        </w:rPr>
        <w:t>Strategi</w:t>
      </w:r>
      <w:proofErr w:type="spellEnd"/>
      <w:r w:rsidRPr="00663274">
        <w:rPr>
          <w:rFonts w:ascii="Arial" w:hAnsi="Arial" w:cs="Arial"/>
          <w:i/>
          <w:iCs/>
          <w:sz w:val="21"/>
          <w:szCs w:val="21"/>
          <w:shd w:val="clear" w:color="auto" w:fill="FFFFFF"/>
        </w:rPr>
        <w:t xml:space="preserve"> </w:t>
      </w:r>
      <w:proofErr w:type="spellStart"/>
      <w:r w:rsidRPr="00663274">
        <w:rPr>
          <w:rFonts w:ascii="Arial" w:hAnsi="Arial" w:cs="Arial"/>
          <w:i/>
          <w:iCs/>
          <w:sz w:val="21"/>
          <w:szCs w:val="21"/>
          <w:shd w:val="clear" w:color="auto" w:fill="FFFFFF"/>
        </w:rPr>
        <w:t>Algoritmik</w:t>
      </w:r>
      <w:proofErr w:type="spellEnd"/>
      <w:r w:rsidRPr="00663274">
        <w:rPr>
          <w:rFonts w:ascii="Arial" w:hAnsi="Arial" w:cs="Arial"/>
          <w:sz w:val="21"/>
          <w:szCs w:val="21"/>
          <w:shd w:val="clear" w:color="auto" w:fill="FFFFFF"/>
        </w:rPr>
        <w:t xml:space="preserve">. Program </w:t>
      </w:r>
      <w:proofErr w:type="spellStart"/>
      <w:r w:rsidRPr="00663274">
        <w:rPr>
          <w:rFonts w:ascii="Arial" w:hAnsi="Arial" w:cs="Arial"/>
          <w:sz w:val="21"/>
          <w:szCs w:val="21"/>
          <w:shd w:val="clear" w:color="auto" w:fill="FFFFFF"/>
        </w:rPr>
        <w:t>Studi</w:t>
      </w:r>
      <w:proofErr w:type="spellEnd"/>
      <w:r w:rsidRPr="00663274">
        <w:rPr>
          <w:rFonts w:ascii="Arial" w:hAnsi="Arial" w:cs="Arial"/>
          <w:sz w:val="21"/>
          <w:szCs w:val="21"/>
          <w:shd w:val="clear" w:color="auto" w:fill="FFFFFF"/>
        </w:rPr>
        <w:t xml:space="preserve"> Teknik</w:t>
      </w:r>
    </w:p>
    <w:p w14:paraId="4771A6D2" w14:textId="77777777" w:rsidR="0007436A" w:rsidRDefault="0007436A" w:rsidP="0007436A">
      <w:proofErr w:type="spellStart"/>
      <w:r w:rsidRPr="00663274">
        <w:rPr>
          <w:rFonts w:ascii="Arial" w:hAnsi="Arial" w:cs="Arial"/>
          <w:sz w:val="21"/>
          <w:szCs w:val="21"/>
          <w:shd w:val="clear" w:color="auto" w:fill="FFFFFF"/>
        </w:rPr>
        <w:t>Informatika</w:t>
      </w:r>
      <w:proofErr w:type="spellEnd"/>
      <w:r w:rsidRPr="00663274">
        <w:rPr>
          <w:rFonts w:ascii="Arial" w:hAnsi="Arial" w:cs="Arial"/>
          <w:sz w:val="21"/>
          <w:szCs w:val="21"/>
          <w:shd w:val="clear" w:color="auto" w:fill="FFFFFF"/>
        </w:rPr>
        <w:t xml:space="preserve"> STEI ITB</w:t>
      </w:r>
      <w:r>
        <w:rPr>
          <w:rFonts w:ascii="Arial" w:hAnsi="Arial" w:cs="Arial"/>
          <w:color w:val="3C4043"/>
          <w:sz w:val="21"/>
          <w:szCs w:val="21"/>
          <w:shd w:val="clear" w:color="auto" w:fill="FFFFFF"/>
        </w:rPr>
        <w:t>.</w:t>
      </w:r>
    </w:p>
    <w:p w14:paraId="6E19A9B7" w14:textId="77777777" w:rsidR="0007436A" w:rsidRDefault="0007436A" w:rsidP="0007436A">
      <w:pPr>
        <w:rPr>
          <w:b/>
          <w:bCs/>
        </w:rPr>
      </w:pPr>
    </w:p>
    <w:p w14:paraId="6990D31B" w14:textId="77777777" w:rsidR="0007436A" w:rsidRDefault="0007436A" w:rsidP="0007436A">
      <w:pPr>
        <w:rPr>
          <w:b/>
          <w:bCs/>
        </w:rPr>
      </w:pPr>
    </w:p>
    <w:p w14:paraId="73FF95F0" w14:textId="77777777" w:rsidR="0007436A" w:rsidRDefault="0007436A" w:rsidP="0007436A"/>
    <w:p w14:paraId="2F27FDF1" w14:textId="77777777" w:rsidR="009739DC" w:rsidRDefault="009739DC"/>
    <w:sectPr w:rsidR="009739DC" w:rsidSect="00F44BB9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0E1421"/>
    <w:multiLevelType w:val="hybridMultilevel"/>
    <w:tmpl w:val="00645E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2D6506"/>
    <w:multiLevelType w:val="hybridMultilevel"/>
    <w:tmpl w:val="EA8A68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zMDI1M7YwNTIysTRW0lEKTi0uzszPAykwqgUAbsZ3VywAAAA="/>
  </w:docVars>
  <w:rsids>
    <w:rsidRoot w:val="0007436A"/>
    <w:rsid w:val="0007436A"/>
    <w:rsid w:val="006E5ACC"/>
    <w:rsid w:val="008F0AFF"/>
    <w:rsid w:val="009739DC"/>
    <w:rsid w:val="00BC3838"/>
    <w:rsid w:val="00D74915"/>
    <w:rsid w:val="00F44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99CA5"/>
  <w15:chartTrackingRefBased/>
  <w15:docId w15:val="{DDE5E6DC-B01A-488C-AF02-B6CA6E51E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436A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436A"/>
    <w:pPr>
      <w:ind w:left="720"/>
      <w:contextualSpacing/>
    </w:pPr>
  </w:style>
  <w:style w:type="table" w:styleId="TableGrid">
    <w:name w:val="Table Grid"/>
    <w:basedOn w:val="TableNormal"/>
    <w:uiPriority w:val="39"/>
    <w:rsid w:val="0007436A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1</TotalTime>
  <Pages>5</Pages>
  <Words>669</Words>
  <Characters>381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Stefano</dc:creator>
  <cp:keywords/>
  <dc:description/>
  <cp:lastModifiedBy>Kevin Stefano</cp:lastModifiedBy>
  <cp:revision>1</cp:revision>
  <dcterms:created xsi:type="dcterms:W3CDTF">2020-04-18T11:22:00Z</dcterms:created>
  <dcterms:modified xsi:type="dcterms:W3CDTF">2020-04-19T06:35:00Z</dcterms:modified>
</cp:coreProperties>
</file>